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6AEF0" w14:textId="70561C16" w:rsidR="00662258" w:rsidRPr="00BA368D" w:rsidRDefault="00CB0B73">
      <w:pPr>
        <w:rPr>
          <w:b/>
          <w:bCs/>
          <w:sz w:val="32"/>
          <w:szCs w:val="32"/>
        </w:rPr>
      </w:pPr>
      <w:r w:rsidRPr="00BA368D">
        <w:rPr>
          <w:sz w:val="24"/>
          <w:szCs w:val="24"/>
        </w:rPr>
        <w:t xml:space="preserve">                                  </w:t>
      </w:r>
      <w:r w:rsidR="00BA368D" w:rsidRPr="00BA368D">
        <w:rPr>
          <w:sz w:val="24"/>
          <w:szCs w:val="24"/>
        </w:rPr>
        <w:t xml:space="preserve">          </w:t>
      </w:r>
      <w:r w:rsidRPr="00BA368D">
        <w:rPr>
          <w:sz w:val="24"/>
          <w:szCs w:val="24"/>
        </w:rPr>
        <w:t xml:space="preserve"> </w:t>
      </w:r>
      <w:r w:rsidR="0017240A" w:rsidRPr="00BA368D">
        <w:rPr>
          <w:b/>
          <w:bCs/>
          <w:sz w:val="32"/>
          <w:szCs w:val="32"/>
        </w:rPr>
        <w:t>PRO-CHESS</w:t>
      </w:r>
      <w:r w:rsidRPr="00BA368D">
        <w:rPr>
          <w:b/>
          <w:bCs/>
          <w:sz w:val="32"/>
          <w:szCs w:val="32"/>
        </w:rPr>
        <w:t xml:space="preserve">        -         MOBILE APP</w:t>
      </w:r>
    </w:p>
    <w:p w14:paraId="5B031BEF" w14:textId="77777777" w:rsidR="00CB0B73" w:rsidRDefault="00CB0B73">
      <w:pPr>
        <w:rPr>
          <w:b/>
          <w:bCs/>
          <w:sz w:val="28"/>
          <w:szCs w:val="28"/>
        </w:rPr>
      </w:pPr>
    </w:p>
    <w:p w14:paraId="1555606F" w14:textId="07614E4E" w:rsidR="00CB0B73" w:rsidRDefault="00CB0B73">
      <w:pPr>
        <w:rPr>
          <w:b/>
          <w:bCs/>
          <w:sz w:val="28"/>
          <w:szCs w:val="28"/>
        </w:rPr>
      </w:pPr>
    </w:p>
    <w:p w14:paraId="3B05C0DB" w14:textId="15979129" w:rsidR="00CB0B73" w:rsidRDefault="00CB0B73" w:rsidP="00AB7B52">
      <w:pPr>
        <w:ind w:left="1440" w:firstLine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ftware and</w:t>
      </w:r>
      <w:r w:rsidR="00C41890">
        <w:rPr>
          <w:b/>
          <w:bCs/>
          <w:sz w:val="28"/>
          <w:szCs w:val="28"/>
        </w:rPr>
        <w:t xml:space="preserve"> hardware</w:t>
      </w:r>
      <w:r>
        <w:rPr>
          <w:b/>
          <w:bCs/>
          <w:sz w:val="28"/>
          <w:szCs w:val="28"/>
        </w:rPr>
        <w:t xml:space="preserve"> requirements</w:t>
      </w:r>
    </w:p>
    <w:p w14:paraId="7B0E862C" w14:textId="773E38EC" w:rsidR="00AB7B52" w:rsidRDefault="00AB7B52">
      <w:pPr>
        <w:rPr>
          <w:b/>
          <w:bCs/>
          <w:sz w:val="28"/>
          <w:szCs w:val="28"/>
        </w:rPr>
      </w:pPr>
    </w:p>
    <w:p w14:paraId="760FB670" w14:textId="0C826425" w:rsidR="00AB7B52" w:rsidRDefault="009964AD">
      <w:pPr>
        <w:rPr>
          <w:sz w:val="28"/>
          <w:szCs w:val="28"/>
        </w:rPr>
      </w:pPr>
      <w:r w:rsidRPr="009964AD">
        <w:rPr>
          <w:sz w:val="28"/>
          <w:szCs w:val="28"/>
        </w:rPr>
        <w:t xml:space="preserve">Processor: Minimum </w:t>
      </w:r>
      <w:r>
        <w:rPr>
          <w:sz w:val="28"/>
          <w:szCs w:val="28"/>
        </w:rPr>
        <w:t>1</w:t>
      </w:r>
      <w:r w:rsidRPr="009964AD">
        <w:rPr>
          <w:sz w:val="28"/>
          <w:szCs w:val="28"/>
        </w:rPr>
        <w:t xml:space="preserve"> GHz; Recommended 2GHz or more</w:t>
      </w:r>
    </w:p>
    <w:p w14:paraId="111FF89D" w14:textId="5C12BC51" w:rsidR="009964AD" w:rsidRPr="009964AD" w:rsidRDefault="009964AD">
      <w:pPr>
        <w:rPr>
          <w:sz w:val="28"/>
          <w:szCs w:val="28"/>
        </w:rPr>
      </w:pPr>
      <w:r w:rsidRPr="009964AD">
        <w:rPr>
          <w:sz w:val="28"/>
          <w:szCs w:val="28"/>
        </w:rPr>
        <w:t xml:space="preserve">Memory (RAM): Minimum </w:t>
      </w:r>
      <w:r>
        <w:rPr>
          <w:sz w:val="28"/>
          <w:szCs w:val="28"/>
        </w:rPr>
        <w:t>2</w:t>
      </w:r>
      <w:r w:rsidRPr="009964AD">
        <w:rPr>
          <w:sz w:val="28"/>
          <w:szCs w:val="28"/>
        </w:rPr>
        <w:t xml:space="preserve"> GB; Recommended 4 GB or above</w:t>
      </w:r>
    </w:p>
    <w:p w14:paraId="06B0F672" w14:textId="0BE5FDA6" w:rsidR="003D26E3" w:rsidRDefault="009964AD">
      <w:pPr>
        <w:rPr>
          <w:sz w:val="28"/>
          <w:szCs w:val="28"/>
        </w:rPr>
      </w:pPr>
      <w:proofErr w:type="gramStart"/>
      <w:r w:rsidRPr="009964AD">
        <w:rPr>
          <w:sz w:val="28"/>
          <w:szCs w:val="28"/>
        </w:rPr>
        <w:t>Graphics</w:t>
      </w:r>
      <w:r>
        <w:rPr>
          <w:sz w:val="28"/>
          <w:szCs w:val="28"/>
        </w:rPr>
        <w:t xml:space="preserve"> :</w:t>
      </w:r>
      <w:proofErr w:type="gramEnd"/>
      <w:r>
        <w:rPr>
          <w:sz w:val="28"/>
          <w:szCs w:val="28"/>
        </w:rPr>
        <w:t xml:space="preserve"> Minimum </w:t>
      </w:r>
      <w:r w:rsidRPr="009964AD">
        <w:rPr>
          <w:sz w:val="28"/>
          <w:szCs w:val="28"/>
        </w:rPr>
        <w:t>Adreno 420</w:t>
      </w:r>
    </w:p>
    <w:p w14:paraId="1140931D" w14:textId="4D9935CA" w:rsidR="009964AD" w:rsidRDefault="009964AD">
      <w:pPr>
        <w:rPr>
          <w:sz w:val="28"/>
          <w:szCs w:val="28"/>
        </w:rPr>
      </w:pPr>
      <w:r w:rsidRPr="009964AD">
        <w:rPr>
          <w:sz w:val="28"/>
          <w:szCs w:val="28"/>
        </w:rPr>
        <w:t>Hard Drive: Minimum 32 GB; Recommended 64 GB or more</w:t>
      </w:r>
    </w:p>
    <w:p w14:paraId="09B167A5" w14:textId="5BDC4A49" w:rsidR="0035375B" w:rsidRPr="009964AD" w:rsidRDefault="0035375B">
      <w:pPr>
        <w:rPr>
          <w:sz w:val="28"/>
          <w:szCs w:val="28"/>
        </w:rPr>
      </w:pPr>
      <w:r>
        <w:rPr>
          <w:sz w:val="28"/>
          <w:szCs w:val="28"/>
        </w:rPr>
        <w:t>Android 6.0 or higher</w:t>
      </w:r>
    </w:p>
    <w:p w14:paraId="745AF0C3" w14:textId="77777777" w:rsidR="00AB7B52" w:rsidRDefault="00AB7B52">
      <w:pPr>
        <w:rPr>
          <w:b/>
          <w:bCs/>
          <w:sz w:val="28"/>
          <w:szCs w:val="28"/>
        </w:rPr>
      </w:pPr>
    </w:p>
    <w:p w14:paraId="6330F0A6" w14:textId="11EE5286" w:rsidR="00CB0B73" w:rsidRDefault="00CB0B7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proofErr w:type="gramStart"/>
      <w:r w:rsidR="0043623B">
        <w:rPr>
          <w:b/>
          <w:bCs/>
          <w:sz w:val="28"/>
          <w:szCs w:val="28"/>
        </w:rPr>
        <w:t>Features  of</w:t>
      </w:r>
      <w:proofErr w:type="gramEnd"/>
      <w:r w:rsidR="0043623B">
        <w:rPr>
          <w:b/>
          <w:bCs/>
          <w:sz w:val="28"/>
          <w:szCs w:val="28"/>
        </w:rPr>
        <w:t xml:space="preserve"> the App</w:t>
      </w:r>
    </w:p>
    <w:p w14:paraId="7EE0A82E" w14:textId="0BA0F42F" w:rsidR="0043623B" w:rsidRDefault="0043623B">
      <w:pPr>
        <w:rPr>
          <w:b/>
          <w:bCs/>
          <w:sz w:val="28"/>
          <w:szCs w:val="28"/>
        </w:rPr>
      </w:pPr>
    </w:p>
    <w:p w14:paraId="38C47223" w14:textId="51D3D19B" w:rsidR="0043623B" w:rsidRPr="0043623B" w:rsidRDefault="0043623B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>Social media integration</w:t>
      </w:r>
    </w:p>
    <w:p w14:paraId="20042AEE" w14:textId="2A348873" w:rsidR="0043623B" w:rsidRPr="0043623B" w:rsidRDefault="0043623B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>Allow customization</w:t>
      </w:r>
    </w:p>
    <w:p w14:paraId="4F2E7019" w14:textId="56A20273" w:rsidR="0043623B" w:rsidRPr="0043623B" w:rsidRDefault="0043623B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>Flexible</w:t>
      </w:r>
    </w:p>
    <w:p w14:paraId="6DF8545B" w14:textId="1F33D111" w:rsidR="0043623B" w:rsidRPr="003D26E3" w:rsidRDefault="0043623B" w:rsidP="003D26E3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>Secure</w:t>
      </w:r>
    </w:p>
    <w:p w14:paraId="7B465224" w14:textId="6F4ABDC1" w:rsidR="003D26E3" w:rsidRPr="0043623B" w:rsidRDefault="003D26E3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ultiplayer</w:t>
      </w:r>
    </w:p>
    <w:p w14:paraId="2F16C01A" w14:textId="6EF3C0DD" w:rsidR="00CB0B73" w:rsidRDefault="00CB0B73">
      <w:pPr>
        <w:rPr>
          <w:b/>
          <w:bCs/>
          <w:sz w:val="28"/>
          <w:szCs w:val="28"/>
        </w:rPr>
      </w:pPr>
    </w:p>
    <w:p w14:paraId="183AC850" w14:textId="77777777" w:rsidR="009964AD" w:rsidRDefault="009964AD">
      <w:pPr>
        <w:rPr>
          <w:b/>
          <w:bCs/>
          <w:sz w:val="28"/>
          <w:szCs w:val="28"/>
        </w:rPr>
      </w:pPr>
    </w:p>
    <w:p w14:paraId="6D9D4DCC" w14:textId="77777777" w:rsidR="00CB0B73" w:rsidRDefault="00CB0B73">
      <w:pPr>
        <w:rPr>
          <w:b/>
          <w:bCs/>
          <w:sz w:val="28"/>
          <w:szCs w:val="28"/>
        </w:rPr>
      </w:pPr>
    </w:p>
    <w:p w14:paraId="25BCEB12" w14:textId="77777777" w:rsidR="00CB0B73" w:rsidRPr="00CB0B73" w:rsidRDefault="00CB0B73">
      <w:pPr>
        <w:rPr>
          <w:b/>
          <w:bCs/>
          <w:sz w:val="28"/>
          <w:szCs w:val="28"/>
        </w:rPr>
      </w:pPr>
    </w:p>
    <w:sectPr w:rsidR="00CB0B73" w:rsidRPr="00CB0B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746DC7"/>
    <w:multiLevelType w:val="hybridMultilevel"/>
    <w:tmpl w:val="F9F61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tjSxMLK0NDU1MzJT0lEKTi0uzszPAykwqgUAaCwW5CwAAAA="/>
  </w:docVars>
  <w:rsids>
    <w:rsidRoot w:val="00CB0B73"/>
    <w:rsid w:val="0017240A"/>
    <w:rsid w:val="0035375B"/>
    <w:rsid w:val="003D26E3"/>
    <w:rsid w:val="0043623B"/>
    <w:rsid w:val="00604292"/>
    <w:rsid w:val="00662258"/>
    <w:rsid w:val="009964AD"/>
    <w:rsid w:val="00AB7B52"/>
    <w:rsid w:val="00BA368D"/>
    <w:rsid w:val="00C41890"/>
    <w:rsid w:val="00CB0B73"/>
    <w:rsid w:val="00E0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51FD6"/>
  <w15:chartTrackingRefBased/>
  <w15:docId w15:val="{6DB15A3C-78B0-42FA-8720-EA3DA4B37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0B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62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hiru Kasun</dc:creator>
  <cp:keywords/>
  <dc:description/>
  <cp:lastModifiedBy>Lahiru Kasun</cp:lastModifiedBy>
  <cp:revision>2</cp:revision>
  <dcterms:created xsi:type="dcterms:W3CDTF">2020-07-09T03:38:00Z</dcterms:created>
  <dcterms:modified xsi:type="dcterms:W3CDTF">2020-07-21T08:51:00Z</dcterms:modified>
</cp:coreProperties>
</file>